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0D8411D6" w:rsidR="00A45ED2" w:rsidRDefault="000A5A4D">
      <w:r>
        <w:t>Exercise No: 2</w:t>
      </w:r>
    </w:p>
    <w:p w14:paraId="1EACE46F" w14:textId="4DD74B62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E73D6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94C67B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>Date: 10/10/2020</w:t>
      </w:r>
    </w:p>
    <w:p w14:paraId="15F14C72" w14:textId="1B0E2BB6" w:rsidR="000A5A4D" w:rsidRDefault="000A5A4D"/>
    <w:p w14:paraId="2027CD7A" w14:textId="59E2D218" w:rsidR="000A5A4D" w:rsidRPr="000A5A4D" w:rsidRDefault="000A5A4D">
      <w:pPr>
        <w:rPr>
          <w:b/>
          <w:bCs/>
          <w:u w:val="single"/>
        </w:rPr>
      </w:pPr>
      <w:r w:rsidRPr="000A5A4D">
        <w:rPr>
          <w:b/>
          <w:bCs/>
          <w:sz w:val="24"/>
          <w:szCs w:val="24"/>
          <w:u w:val="single"/>
        </w:rPr>
        <w:t>Aim:</w:t>
      </w:r>
    </w:p>
    <w:p w14:paraId="6DA2CE8A" w14:textId="5325A25F" w:rsidR="000A5A4D" w:rsidRDefault="000A5A4D">
      <w:r>
        <w:t xml:space="preserve">     To create a python program to find the occurrences of an element in the list. </w:t>
      </w:r>
    </w:p>
    <w:p w14:paraId="65D2FE6F" w14:textId="09E493C4" w:rsidR="000A5A4D" w:rsidRPr="000A5A4D" w:rsidRDefault="000A5A4D">
      <w:pPr>
        <w:rPr>
          <w:b/>
          <w:bCs/>
          <w:sz w:val="24"/>
          <w:szCs w:val="24"/>
          <w:u w:val="single"/>
        </w:rPr>
      </w:pPr>
      <w:r w:rsidRPr="000A5A4D">
        <w:rPr>
          <w:b/>
          <w:bCs/>
          <w:sz w:val="24"/>
          <w:szCs w:val="24"/>
          <w:u w:val="single"/>
        </w:rPr>
        <w:t>Program:</w:t>
      </w:r>
    </w:p>
    <w:p w14:paraId="2BBE13C4" w14:textId="77777777" w:rsidR="000A5A4D" w:rsidRDefault="000A5A4D" w:rsidP="000A5A4D">
      <w:r>
        <w:t xml:space="preserve">def </w:t>
      </w:r>
      <w:proofErr w:type="spellStart"/>
      <w:r>
        <w:t>countX</w:t>
      </w:r>
      <w:proofErr w:type="spellEnd"/>
      <w:r>
        <w:t>(</w:t>
      </w:r>
      <w:proofErr w:type="spellStart"/>
      <w:proofErr w:type="gramStart"/>
      <w:r>
        <w:t>lst,X</w:t>
      </w:r>
      <w:proofErr w:type="spellEnd"/>
      <w:proofErr w:type="gramEnd"/>
      <w:r>
        <w:t>):</w:t>
      </w:r>
    </w:p>
    <w:p w14:paraId="36090BD0" w14:textId="77777777" w:rsidR="000A5A4D" w:rsidRDefault="000A5A4D" w:rsidP="000A5A4D">
      <w:r>
        <w:t xml:space="preserve">    c=0</w:t>
      </w:r>
    </w:p>
    <w:p w14:paraId="1416FA97" w14:textId="77777777" w:rsidR="000A5A4D" w:rsidRDefault="000A5A4D" w:rsidP="000A5A4D">
      <w:r>
        <w:t xml:space="preserve">    for </w:t>
      </w:r>
      <w:proofErr w:type="spellStart"/>
      <w:r>
        <w:t>ele</w:t>
      </w:r>
      <w:proofErr w:type="spellEnd"/>
      <w:r>
        <w:t xml:space="preserve"> in </w:t>
      </w:r>
      <w:proofErr w:type="spellStart"/>
      <w:r>
        <w:t>lst</w:t>
      </w:r>
      <w:proofErr w:type="spellEnd"/>
      <w:r>
        <w:t>:</w:t>
      </w:r>
    </w:p>
    <w:p w14:paraId="50982608" w14:textId="77777777" w:rsidR="000A5A4D" w:rsidRDefault="000A5A4D" w:rsidP="000A5A4D">
      <w:r>
        <w:t xml:space="preserve">        if(x==</w:t>
      </w:r>
      <w:proofErr w:type="spellStart"/>
      <w:r>
        <w:t>ele</w:t>
      </w:r>
      <w:proofErr w:type="spellEnd"/>
      <w:r>
        <w:t>):</w:t>
      </w:r>
    </w:p>
    <w:p w14:paraId="77F7DD11" w14:textId="77777777" w:rsidR="000A5A4D" w:rsidRDefault="000A5A4D" w:rsidP="000A5A4D">
      <w:r>
        <w:t xml:space="preserve">            c=c+1</w:t>
      </w:r>
    </w:p>
    <w:p w14:paraId="7AE8BF0C" w14:textId="77777777" w:rsidR="000A5A4D" w:rsidRDefault="000A5A4D" w:rsidP="000A5A4D">
      <w:r>
        <w:t xml:space="preserve">    return c</w:t>
      </w:r>
    </w:p>
    <w:p w14:paraId="4DF62286" w14:textId="77777777" w:rsidR="000A5A4D" w:rsidRDefault="000A5A4D" w:rsidP="000A5A4D"/>
    <w:p w14:paraId="25D41BD5" w14:textId="2158F6F8" w:rsidR="000A5A4D" w:rsidRDefault="000A5A4D" w:rsidP="000A5A4D">
      <w:r>
        <w:t>n=</w:t>
      </w:r>
      <w:proofErr w:type="gramStart"/>
      <w:r>
        <w:t>int(</w:t>
      </w:r>
      <w:proofErr w:type="gramEnd"/>
      <w:r>
        <w:t>input("Enter the number of elements in list:"))</w:t>
      </w:r>
    </w:p>
    <w:p w14:paraId="553C9005" w14:textId="77777777" w:rsidR="000A5A4D" w:rsidRDefault="000A5A4D" w:rsidP="000A5A4D">
      <w:proofErr w:type="gramStart"/>
      <w:r>
        <w:t>print(</w:t>
      </w:r>
      <w:proofErr w:type="gramEnd"/>
      <w:r>
        <w:t>"Enter elements of list:")</w:t>
      </w:r>
    </w:p>
    <w:p w14:paraId="0F6E0143" w14:textId="77777777" w:rsidR="000A5A4D" w:rsidRDefault="000A5A4D" w:rsidP="000A5A4D">
      <w:r>
        <w:t>list1</w:t>
      </w:r>
      <w:proofErr w:type="gramStart"/>
      <w:r>
        <w:t>=[</w:t>
      </w:r>
      <w:proofErr w:type="gramEnd"/>
      <w:r>
        <w:t>]</w:t>
      </w:r>
    </w:p>
    <w:p w14:paraId="0A331AF8" w14:textId="77777777" w:rsidR="000A5A4D" w:rsidRDefault="000A5A4D" w:rsidP="000A5A4D"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gramStart"/>
      <w:r>
        <w:t>0,n</w:t>
      </w:r>
      <w:proofErr w:type="gramEnd"/>
      <w:r>
        <w:t>):</w:t>
      </w:r>
    </w:p>
    <w:p w14:paraId="659E5556" w14:textId="77777777" w:rsidR="000A5A4D" w:rsidRDefault="000A5A4D" w:rsidP="000A5A4D">
      <w:r>
        <w:t xml:space="preserve">    temp=int(</w:t>
      </w:r>
      <w:proofErr w:type="gramStart"/>
      <w:r>
        <w:t>input(</w:t>
      </w:r>
      <w:proofErr w:type="gramEnd"/>
      <w:r>
        <w:t>))</w:t>
      </w:r>
    </w:p>
    <w:p w14:paraId="063CBBC2" w14:textId="77777777" w:rsidR="000A5A4D" w:rsidRDefault="000A5A4D" w:rsidP="000A5A4D">
      <w:r>
        <w:t xml:space="preserve">    list1.append(temp)</w:t>
      </w:r>
    </w:p>
    <w:p w14:paraId="62FBAA16" w14:textId="77777777" w:rsidR="000A5A4D" w:rsidRDefault="000A5A4D" w:rsidP="000A5A4D">
      <w:r>
        <w:t>x=</w:t>
      </w:r>
      <w:proofErr w:type="gramStart"/>
      <w:r>
        <w:t>int(</w:t>
      </w:r>
      <w:proofErr w:type="gramEnd"/>
      <w:r>
        <w:t>input("Enter the element to be searched:"))</w:t>
      </w:r>
    </w:p>
    <w:p w14:paraId="6BB8F910" w14:textId="77777777" w:rsidR="000A5A4D" w:rsidRDefault="000A5A4D" w:rsidP="000A5A4D">
      <w:r>
        <w:t>count=</w:t>
      </w:r>
      <w:proofErr w:type="spellStart"/>
      <w:r>
        <w:t>countX</w:t>
      </w:r>
      <w:proofErr w:type="spellEnd"/>
      <w:r>
        <w:t>(list</w:t>
      </w:r>
      <w:proofErr w:type="gramStart"/>
      <w:r>
        <w:t>1,x</w:t>
      </w:r>
      <w:proofErr w:type="gramEnd"/>
      <w:r>
        <w:t>)</w:t>
      </w:r>
    </w:p>
    <w:p w14:paraId="21057C01" w14:textId="3FA215ED" w:rsidR="000A5A4D" w:rsidRDefault="000A5A4D" w:rsidP="000A5A4D">
      <w:proofErr w:type="gramStart"/>
      <w:r>
        <w:t>print(</w:t>
      </w:r>
      <w:proofErr w:type="gramEnd"/>
      <w:r>
        <w:t>"</w:t>
      </w:r>
      <w:proofErr w:type="spellStart"/>
      <w:r>
        <w:t>No.of</w:t>
      </w:r>
      <w:proofErr w:type="spellEnd"/>
      <w:r>
        <w:t xml:space="preserve"> occurrences: ",count)</w:t>
      </w:r>
    </w:p>
    <w:p w14:paraId="48300AB3" w14:textId="76175A8D" w:rsidR="000A5A4D" w:rsidRDefault="000A5A4D" w:rsidP="000A5A4D"/>
    <w:p w14:paraId="78F9D824" w14:textId="16B7330A" w:rsidR="000A5A4D" w:rsidRPr="000A5A4D" w:rsidRDefault="000A5A4D" w:rsidP="000A5A4D">
      <w:pPr>
        <w:rPr>
          <w:b/>
          <w:bCs/>
          <w:sz w:val="24"/>
          <w:szCs w:val="24"/>
          <w:u w:val="single"/>
        </w:rPr>
      </w:pPr>
      <w:r w:rsidRPr="000A5A4D">
        <w:rPr>
          <w:b/>
          <w:bCs/>
          <w:sz w:val="24"/>
          <w:szCs w:val="24"/>
          <w:u w:val="single"/>
        </w:rPr>
        <w:t>Link:</w:t>
      </w:r>
    </w:p>
    <w:p w14:paraId="23A0A3C6" w14:textId="33020B5F" w:rsidR="000A5A4D" w:rsidRDefault="000A5A4D">
      <w:hyperlink r:id="rId4" w:history="1">
        <w:r w:rsidRPr="00DF7416">
          <w:rPr>
            <w:rStyle w:val="Hyperlink"/>
          </w:rPr>
          <w:t>http://103.53.53.18/mod/vpl/forms/edit.php?id=230&amp;userid=1657#</w:t>
        </w:r>
      </w:hyperlink>
      <w:r>
        <w:t xml:space="preserve"> </w:t>
      </w:r>
    </w:p>
    <w:p w14:paraId="68A7A0E0" w14:textId="2E6D8DAD" w:rsidR="000A5A4D" w:rsidRDefault="000A5A4D">
      <w:r>
        <w:t xml:space="preserve"> </w:t>
      </w:r>
    </w:p>
    <w:p w14:paraId="58A562A3" w14:textId="77777777" w:rsidR="000A5A4D" w:rsidRDefault="000A5A4D"/>
    <w:p w14:paraId="51C4E2D8" w14:textId="77777777" w:rsidR="000A5A4D" w:rsidRDefault="000A5A4D"/>
    <w:p w14:paraId="5CBB7894" w14:textId="77777777" w:rsidR="000A5A4D" w:rsidRDefault="000A5A4D"/>
    <w:p w14:paraId="3BE0F02E" w14:textId="1F0DA527" w:rsidR="000A5A4D" w:rsidRPr="000A5A4D" w:rsidRDefault="000A5A4D">
      <w:pPr>
        <w:rPr>
          <w:b/>
          <w:bCs/>
          <w:sz w:val="24"/>
          <w:szCs w:val="24"/>
          <w:u w:val="single"/>
        </w:rPr>
      </w:pPr>
      <w:r w:rsidRPr="000A5A4D">
        <w:rPr>
          <w:b/>
          <w:bCs/>
          <w:sz w:val="24"/>
          <w:szCs w:val="24"/>
          <w:u w:val="single"/>
        </w:rPr>
        <w:lastRenderedPageBreak/>
        <w:t>Output:</w:t>
      </w:r>
    </w:p>
    <w:p w14:paraId="69858568" w14:textId="2D858099" w:rsidR="000A5A4D" w:rsidRDefault="000A5A4D">
      <w:r>
        <w:rPr>
          <w:noProof/>
        </w:rPr>
        <w:drawing>
          <wp:inline distT="0" distB="0" distL="0" distR="0" wp14:anchorId="6D9C7CBC" wp14:editId="276A2120">
            <wp:extent cx="5114925" cy="3590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33B5B" w14:textId="45CC3C65" w:rsidR="000A5A4D" w:rsidRPr="000A5A4D" w:rsidRDefault="000A5A4D">
      <w:pPr>
        <w:rPr>
          <w:b/>
          <w:bCs/>
          <w:sz w:val="24"/>
          <w:szCs w:val="24"/>
          <w:u w:val="single"/>
        </w:rPr>
      </w:pPr>
      <w:r w:rsidRPr="000A5A4D">
        <w:rPr>
          <w:b/>
          <w:bCs/>
          <w:sz w:val="24"/>
          <w:szCs w:val="24"/>
          <w:u w:val="single"/>
        </w:rPr>
        <w:t>Result:</w:t>
      </w:r>
    </w:p>
    <w:p w14:paraId="4735D4BE" w14:textId="5F1E8119" w:rsidR="000A5A4D" w:rsidRDefault="000A5A4D">
      <w:r>
        <w:t xml:space="preserve">   Thus, the program is executed and output of occurrence count Is obtained. </w:t>
      </w:r>
    </w:p>
    <w:p w14:paraId="75DA99DE" w14:textId="5E4DD1AF" w:rsidR="000A5A4D" w:rsidRDefault="000A5A4D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3C2EF1"/>
    <w:rsid w:val="00400887"/>
    <w:rsid w:val="00912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0&amp;userid=1657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1</cp:revision>
  <dcterms:created xsi:type="dcterms:W3CDTF">2020-10-10T06:49:00Z</dcterms:created>
  <dcterms:modified xsi:type="dcterms:W3CDTF">2020-10-10T07:28:00Z</dcterms:modified>
</cp:coreProperties>
</file>